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4F1BB" w14:textId="0CAAFB8F" w:rsidR="00F32AE1" w:rsidRPr="00220D11" w:rsidRDefault="008336DE" w:rsidP="00C67E06">
      <w:pPr>
        <w:widowControl/>
        <w:jc w:val="center"/>
        <w:rPr>
          <w:rFonts w:ascii="ＭＳ 明朝" w:eastAsia="ＭＳ 明朝" w:hAnsi="ＭＳ 明朝"/>
          <w:sz w:val="21"/>
          <w:szCs w:val="22"/>
          <w:lang w:eastAsia="zh-TW"/>
        </w:rPr>
      </w:pPr>
      <w:r w:rsidRPr="00220D11">
        <w:rPr>
          <w:rFonts w:ascii="ＭＳ 明朝" w:eastAsia="ＭＳ 明朝" w:hAnsi="ＭＳ 明朝" w:hint="eastAsia"/>
          <w:sz w:val="21"/>
          <w:szCs w:val="22"/>
          <w:lang w:eastAsia="zh-TW"/>
        </w:rPr>
        <w:t>著作権譲渡契約書</w:t>
      </w:r>
      <w:r w:rsidR="00A6350A">
        <w:rPr>
          <w:rFonts w:ascii="ＭＳ 明朝" w:eastAsia="ＭＳ 明朝" w:hAnsi="ＭＳ 明朝" w:hint="eastAsia"/>
          <w:sz w:val="21"/>
          <w:szCs w:val="22"/>
        </w:rPr>
        <w:t>ならびにCIEC著作権規程同意書</w:t>
      </w:r>
    </w:p>
    <w:p w14:paraId="0BD0134E" w14:textId="4355BBC7" w:rsidR="00C67E06" w:rsidRPr="00220D11" w:rsidRDefault="00C67E06" w:rsidP="008336DE">
      <w:pPr>
        <w:widowControl/>
        <w:rPr>
          <w:rFonts w:ascii="ＭＳ 明朝" w:eastAsia="ＭＳ 明朝" w:hAnsi="ＭＳ 明朝"/>
          <w:sz w:val="21"/>
          <w:szCs w:val="22"/>
          <w:lang w:eastAsia="zh-TW"/>
        </w:rPr>
      </w:pPr>
      <w:r w:rsidRPr="00220D11">
        <w:rPr>
          <w:rFonts w:ascii="ＭＳ 明朝" w:eastAsia="ＭＳ 明朝" w:hAnsi="ＭＳ 明朝" w:hint="eastAsia"/>
          <w:sz w:val="21"/>
          <w:szCs w:val="22"/>
          <w:lang w:eastAsia="zh-TW"/>
        </w:rPr>
        <w:t>一般社団法人CIEC 殿</w:t>
      </w:r>
    </w:p>
    <w:p w14:paraId="66F57568" w14:textId="77777777" w:rsidR="00C67E06" w:rsidRPr="00220D11" w:rsidRDefault="00C67E06" w:rsidP="008336DE">
      <w:pPr>
        <w:widowControl/>
        <w:rPr>
          <w:rFonts w:ascii="ＭＳ 明朝" w:eastAsia="ＭＳ 明朝" w:hAnsi="ＭＳ 明朝"/>
          <w:sz w:val="21"/>
          <w:szCs w:val="22"/>
          <w:lang w:eastAsia="zh-TW"/>
        </w:rPr>
      </w:pPr>
    </w:p>
    <w:p w14:paraId="5DCC0E17" w14:textId="109EAB7A" w:rsidR="008336DE" w:rsidRPr="00220D11" w:rsidRDefault="00C67E06" w:rsidP="00343EDC">
      <w:pPr>
        <w:widowControl/>
        <w:ind w:firstLineChars="100" w:firstLine="210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私は、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CIEC著作権規程</w:t>
      </w:r>
      <w:r w:rsidR="00A6350A">
        <w:rPr>
          <w:rFonts w:ascii="ＭＳ 明朝" w:eastAsia="ＭＳ 明朝" w:hAnsi="ＭＳ 明朝" w:hint="eastAsia"/>
          <w:sz w:val="21"/>
          <w:szCs w:val="22"/>
        </w:rPr>
        <w:t>（2024年</w:t>
      </w:r>
      <w:r w:rsidR="00C63481">
        <w:rPr>
          <w:rFonts w:ascii="ＭＳ 明朝" w:eastAsia="ＭＳ 明朝" w:hAnsi="ＭＳ 明朝"/>
          <w:sz w:val="21"/>
          <w:szCs w:val="22"/>
        </w:rPr>
        <w:t>12</w:t>
      </w:r>
      <w:r w:rsidR="00A6350A">
        <w:rPr>
          <w:rFonts w:ascii="ＭＳ 明朝" w:eastAsia="ＭＳ 明朝" w:hAnsi="ＭＳ 明朝" w:hint="eastAsia"/>
          <w:sz w:val="21"/>
          <w:szCs w:val="22"/>
        </w:rPr>
        <w:t>月</w:t>
      </w:r>
      <w:r w:rsidR="00F71DB0">
        <w:rPr>
          <w:rFonts w:ascii="ＭＳ 明朝" w:eastAsia="ＭＳ 明朝" w:hAnsi="ＭＳ 明朝"/>
          <w:sz w:val="21"/>
          <w:szCs w:val="22"/>
        </w:rPr>
        <w:t>11</w:t>
      </w:r>
      <w:r w:rsidR="00A6350A">
        <w:rPr>
          <w:rFonts w:ascii="ＭＳ 明朝" w:eastAsia="ＭＳ 明朝" w:hAnsi="ＭＳ 明朝" w:hint="eastAsia"/>
          <w:sz w:val="21"/>
          <w:szCs w:val="22"/>
        </w:rPr>
        <w:t>日</w:t>
      </w:r>
      <w:r w:rsidR="00145E8F">
        <w:rPr>
          <w:rFonts w:ascii="ＭＳ 明朝" w:eastAsia="ＭＳ 明朝" w:hAnsi="ＭＳ 明朝" w:hint="eastAsia"/>
          <w:sz w:val="21"/>
          <w:szCs w:val="22"/>
        </w:rPr>
        <w:t>改訂</w:t>
      </w:r>
      <w:r w:rsidR="00A6350A">
        <w:rPr>
          <w:rFonts w:ascii="ＭＳ 明朝" w:eastAsia="ＭＳ 明朝" w:hAnsi="ＭＳ 明朝" w:hint="eastAsia"/>
          <w:sz w:val="21"/>
          <w:szCs w:val="22"/>
        </w:rPr>
        <w:t>施行）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に基づき、以下の論文等の著作権</w:t>
      </w:r>
      <w:r w:rsidR="00DC6475">
        <w:rPr>
          <w:rFonts w:ascii="ＭＳ 明朝" w:eastAsia="ＭＳ 明朝" w:hAnsi="ＭＳ 明朝" w:cs="Calibri" w:hint="eastAsia"/>
          <w:szCs w:val="22"/>
        </w:rPr>
        <w:t>（著作権法</w:t>
      </w:r>
      <w:r w:rsidR="00AF5FBE">
        <w:rPr>
          <w:rFonts w:ascii="ＭＳ 明朝" w:eastAsia="ＭＳ 明朝" w:hAnsi="ＭＳ 明朝" w:cs="Calibri" w:hint="eastAsia"/>
          <w:szCs w:val="22"/>
        </w:rPr>
        <w:t>27</w:t>
      </w:r>
      <w:r w:rsidR="00DC6475">
        <w:rPr>
          <w:rFonts w:ascii="ＭＳ 明朝" w:eastAsia="ＭＳ 明朝" w:hAnsi="ＭＳ 明朝" w:cs="Calibri" w:hint="eastAsia"/>
          <w:szCs w:val="22"/>
        </w:rPr>
        <w:t>条及び</w:t>
      </w:r>
      <w:r w:rsidR="00AF5FBE">
        <w:rPr>
          <w:rFonts w:ascii="ＭＳ 明朝" w:eastAsia="ＭＳ 明朝" w:hAnsi="ＭＳ 明朝" w:cs="Calibri" w:hint="eastAsia"/>
          <w:szCs w:val="22"/>
        </w:rPr>
        <w:t>28</w:t>
      </w:r>
      <w:r w:rsidR="00DC6475">
        <w:rPr>
          <w:rFonts w:ascii="ＭＳ 明朝" w:eastAsia="ＭＳ 明朝" w:hAnsi="ＭＳ 明朝" w:cs="Calibri" w:hint="eastAsia"/>
          <w:szCs w:val="22"/>
        </w:rPr>
        <w:t>条の権利を含み、また、</w:t>
      </w:r>
      <w:r w:rsidR="00DC6475">
        <w:rPr>
          <w:rFonts w:ascii="ＭＳ 明朝" w:eastAsia="ＭＳ 明朝" w:hAnsi="ＭＳ 明朝" w:cs="Calibri" w:hint="eastAsia"/>
          <w:sz w:val="21"/>
          <w:szCs w:val="21"/>
        </w:rPr>
        <w:t>将来新たに支分権が創設されたときにはその新たな支分権も含む。</w:t>
      </w:r>
      <w:r w:rsidR="00DC6475">
        <w:rPr>
          <w:rFonts w:ascii="ＭＳ 明朝" w:eastAsia="ＭＳ 明朝" w:hAnsi="ＭＳ 明朝" w:cs="Calibri" w:hint="eastAsia"/>
          <w:szCs w:val="22"/>
        </w:rPr>
        <w:t>）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を一般社団法人CIECに譲渡します。当該論文等の取扱いについて、</w:t>
      </w:r>
      <w:r w:rsidR="00343EDC" w:rsidRPr="00220D11">
        <w:rPr>
          <w:rFonts w:ascii="ＭＳ 明朝" w:eastAsia="ＭＳ 明朝" w:hAnsi="ＭＳ 明朝" w:hint="eastAsia"/>
          <w:sz w:val="21"/>
          <w:szCs w:val="22"/>
        </w:rPr>
        <w:t>CIEC</w:t>
      </w:r>
      <w:r w:rsidR="008336DE" w:rsidRPr="00220D11">
        <w:rPr>
          <w:rFonts w:ascii="ＭＳ 明朝" w:eastAsia="ＭＳ 明朝" w:hAnsi="ＭＳ 明朝" w:hint="eastAsia"/>
          <w:sz w:val="21"/>
          <w:szCs w:val="22"/>
        </w:rPr>
        <w:t>著作権規程に従うことに同意します</w:t>
      </w:r>
      <w:r w:rsidRPr="00220D11">
        <w:rPr>
          <w:rFonts w:ascii="ＭＳ 明朝" w:eastAsia="ＭＳ 明朝" w:hAnsi="ＭＳ 明朝" w:hint="eastAsia"/>
          <w:sz w:val="21"/>
          <w:szCs w:val="22"/>
        </w:rPr>
        <w:t>。</w:t>
      </w:r>
    </w:p>
    <w:p w14:paraId="78456616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196A631D" w14:textId="79C90FC1" w:rsidR="008336DE" w:rsidRPr="00220D11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表題</w:t>
      </w:r>
      <w:r w:rsidRPr="00220D11">
        <w:rPr>
          <w:rFonts w:ascii="ＭＳ 明朝" w:eastAsia="ＭＳ 明朝" w:hAnsi="ＭＳ 明朝"/>
          <w:sz w:val="21"/>
          <w:szCs w:val="22"/>
        </w:rPr>
        <w:t xml:space="preserve">  ：  </w:t>
      </w:r>
    </w:p>
    <w:p w14:paraId="21691299" w14:textId="316E5893" w:rsidR="008336DE" w:rsidRPr="00220D11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著作者名：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560AB981" w14:textId="013B757A" w:rsidR="00EE0467" w:rsidRPr="009E1A66" w:rsidRDefault="008336DE" w:rsidP="00EE0467">
      <w:pPr>
        <w:widowControl/>
        <w:spacing w:line="240" w:lineRule="auto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掲載誌</w:t>
      </w:r>
      <w:r w:rsidR="00F300BE">
        <w:rPr>
          <w:rFonts w:ascii="ＭＳ 明朝" w:eastAsia="ＭＳ 明朝" w:hAnsi="ＭＳ 明朝" w:hint="eastAsia"/>
          <w:sz w:val="21"/>
          <w:szCs w:val="22"/>
        </w:rPr>
        <w:t>又は</w:t>
      </w:r>
      <w:r w:rsidR="00C67E06" w:rsidRPr="00220D11">
        <w:rPr>
          <w:rFonts w:ascii="ＭＳ 明朝" w:eastAsia="ＭＳ 明朝" w:hAnsi="ＭＳ 明朝" w:hint="eastAsia"/>
          <w:sz w:val="21"/>
          <w:szCs w:val="22"/>
        </w:rPr>
        <w:t>研究会</w:t>
      </w:r>
      <w:r w:rsidRPr="00220D11">
        <w:rPr>
          <w:rFonts w:ascii="ＭＳ 明朝" w:eastAsia="ＭＳ 明朝" w:hAnsi="ＭＳ 明朝" w:hint="eastAsia"/>
          <w:sz w:val="21"/>
          <w:szCs w:val="22"/>
        </w:rPr>
        <w:t>名等：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  <w:r w:rsidR="00EE0467" w:rsidRPr="009E1A66">
        <w:rPr>
          <w:rFonts w:ascii="ＭＳ 明朝" w:eastAsia="ＭＳ 明朝" w:hAnsi="ＭＳ 明朝"/>
          <w:sz w:val="21"/>
          <w:szCs w:val="22"/>
        </w:rPr>
        <w:t>CIEC春季カンファレンス</w:t>
      </w:r>
      <w:r w:rsidR="00EE0467" w:rsidRPr="00CA4C6B">
        <w:rPr>
          <w:rFonts w:ascii="ＭＳ 明朝" w:eastAsia="ＭＳ 明朝" w:hAnsi="ＭＳ 明朝"/>
          <w:sz w:val="21"/>
          <w:szCs w:val="22"/>
        </w:rPr>
        <w:t>202</w:t>
      </w:r>
      <w:r w:rsidR="00D2510F" w:rsidRPr="00CA4C6B">
        <w:rPr>
          <w:rFonts w:ascii="ＭＳ 明朝" w:eastAsia="ＭＳ 明朝" w:hAnsi="ＭＳ 明朝" w:hint="eastAsia"/>
          <w:sz w:val="21"/>
          <w:szCs w:val="22"/>
        </w:rPr>
        <w:t>6</w:t>
      </w:r>
      <w:r w:rsidR="00EE0467" w:rsidRPr="009E1A66">
        <w:rPr>
          <w:rFonts w:ascii="ＭＳ 明朝" w:eastAsia="ＭＳ 明朝" w:hAnsi="ＭＳ 明朝"/>
          <w:sz w:val="21"/>
          <w:szCs w:val="22"/>
        </w:rPr>
        <w:t>論文集</w:t>
      </w:r>
    </w:p>
    <w:p w14:paraId="550ECCD5" w14:textId="02F8973A" w:rsidR="008336DE" w:rsidRPr="00220D11" w:rsidRDefault="008336DE" w:rsidP="00C67E06">
      <w:pPr>
        <w:widowControl/>
        <w:spacing w:line="240" w:lineRule="auto"/>
        <w:jc w:val="right"/>
        <w:rPr>
          <w:rFonts w:ascii="ＭＳ 明朝" w:eastAsia="ＭＳ 明朝" w:hAnsi="ＭＳ 明朝"/>
          <w:sz w:val="21"/>
          <w:szCs w:val="22"/>
          <w:lang w:eastAsia="zh-CN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   </w:t>
      </w: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年    月    日 </w:t>
      </w:r>
    </w:p>
    <w:p w14:paraId="33D4F5E6" w14:textId="77777777" w:rsidR="008336DE" w:rsidRPr="00220D11" w:rsidRDefault="008336DE" w:rsidP="00C67E06">
      <w:pPr>
        <w:widowControl/>
        <w:spacing w:line="240" w:lineRule="auto"/>
        <w:rPr>
          <w:rFonts w:ascii="ＭＳ 明朝" w:eastAsia="ＭＳ 明朝" w:hAnsi="ＭＳ 明朝"/>
          <w:sz w:val="21"/>
          <w:szCs w:val="22"/>
          <w:lang w:eastAsia="zh-CN"/>
        </w:rPr>
      </w:pP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 </w:t>
      </w:r>
    </w:p>
    <w:p w14:paraId="0BEA4F53" w14:textId="031E9197" w:rsidR="008336DE" w:rsidRPr="00A6350A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220D11">
        <w:rPr>
          <w:rFonts w:ascii="ＭＳ 明朝" w:eastAsia="ＭＳ 明朝" w:hAnsi="ＭＳ 明朝" w:hint="eastAsia"/>
          <w:sz w:val="21"/>
          <w:szCs w:val="22"/>
          <w:lang w:eastAsia="zh-CN"/>
        </w:rPr>
        <w:t>（１）氏名（署名）：</w:t>
      </w: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>
        <w:rPr>
          <w:rFonts w:ascii="ＭＳ 明朝" w:eastAsia="ＭＳ 明朝" w:hAnsi="ＭＳ 明朝" w:hint="eastAsia"/>
          <w:sz w:val="21"/>
          <w:szCs w:val="22"/>
        </w:rPr>
        <w:t xml:space="preserve">　　</w:t>
      </w:r>
      <w:r w:rsidR="00C85B87" w:rsidRPr="00220D11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>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 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78B7D9A7" w14:textId="7E27E49A" w:rsidR="008336DE" w:rsidRPr="00A6350A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4025E742" w14:textId="28FA1293" w:rsidR="008336DE" w:rsidRPr="00A6350A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（２）氏名（署名）：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 xml:space="preserve">　　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>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 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07149138" w14:textId="5B79D3EA" w:rsidR="008336DE" w:rsidRPr="00A6350A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3B13C7AB" w14:textId="36F92C25" w:rsidR="008336DE" w:rsidRPr="00A6350A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（３）氏名（署名）：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 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21CAD79B" w14:textId="6BC3AE78" w:rsidR="008336DE" w:rsidRPr="00A6350A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7DBE0B68" w14:textId="04B65AA8" w:rsidR="008336DE" w:rsidRPr="00A6350A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（４）氏名（署名）：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 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6CD68E1F" w14:textId="4D09121A" w:rsidR="008336DE" w:rsidRPr="00A6350A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7E1734B8" w14:textId="2605C198" w:rsidR="008336DE" w:rsidRPr="00A6350A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（５）氏名（署名）：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 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6903BE17" w14:textId="7008477C" w:rsidR="008336DE" w:rsidRPr="00A6350A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住所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： </w:t>
      </w:r>
    </w:p>
    <w:p w14:paraId="4FA07470" w14:textId="5C340AE1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  <w:lang w:eastAsia="zh-CN"/>
        </w:rPr>
      </w:pPr>
      <w:r w:rsidRPr="00A6350A">
        <w:rPr>
          <w:rFonts w:ascii="ＭＳ 明朝" w:eastAsia="ＭＳ 明朝" w:hAnsi="ＭＳ 明朝" w:hint="eastAsia"/>
          <w:sz w:val="21"/>
          <w:szCs w:val="22"/>
          <w:lang w:eastAsia="zh-CN"/>
        </w:rPr>
        <w:t>（６）氏名（署名）：</w:t>
      </w:r>
      <w:r w:rsidRPr="00A6350A">
        <w:rPr>
          <w:rFonts w:ascii="ＭＳ 明朝" w:eastAsia="ＭＳ 明朝" w:hAnsi="ＭＳ 明朝"/>
          <w:sz w:val="21"/>
          <w:szCs w:val="22"/>
          <w:lang w:eastAsia="zh-CN"/>
        </w:rPr>
        <w:t xml:space="preserve">              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</w:t>
      </w:r>
      <w:r w:rsidR="00C85B87" w:rsidRPr="00A6350A">
        <w:rPr>
          <w:rFonts w:ascii="ＭＳ 明朝" w:eastAsia="ＭＳ 明朝" w:hAnsi="ＭＳ 明朝" w:hint="eastAsia"/>
          <w:sz w:val="21"/>
          <w:szCs w:val="22"/>
        </w:rPr>
        <w:t xml:space="preserve">　　印</w:t>
      </w:r>
      <w:r w:rsidR="00C85B87" w:rsidRPr="00A6350A">
        <w:rPr>
          <w:rFonts w:ascii="ＭＳ 明朝" w:eastAsia="ＭＳ 明朝" w:hAnsi="ＭＳ 明朝"/>
          <w:sz w:val="21"/>
          <w:szCs w:val="22"/>
        </w:rPr>
        <w:t xml:space="preserve">   </w:t>
      </w:r>
      <w:r w:rsidR="00C85B87" w:rsidRPr="00220D11">
        <w:rPr>
          <w:rFonts w:ascii="ＭＳ 明朝" w:eastAsia="ＭＳ 明朝" w:hAnsi="ＭＳ 明朝"/>
          <w:sz w:val="21"/>
          <w:szCs w:val="22"/>
        </w:rPr>
        <w:t xml:space="preserve"> </w:t>
      </w:r>
      <w:r w:rsidRPr="00220D11">
        <w:rPr>
          <w:rFonts w:ascii="ＭＳ 明朝" w:eastAsia="ＭＳ 明朝" w:hAnsi="ＭＳ 明朝"/>
          <w:sz w:val="21"/>
          <w:szCs w:val="22"/>
          <w:lang w:eastAsia="zh-CN"/>
        </w:rPr>
        <w:t xml:space="preserve">   所属：                </w:t>
      </w:r>
    </w:p>
    <w:p w14:paraId="6065082A" w14:textId="08AB4A4D" w:rsidR="008336DE" w:rsidRPr="00220D11" w:rsidRDefault="008336DE" w:rsidP="003457F7">
      <w:pPr>
        <w:widowControl/>
        <w:ind w:firstLineChars="300" w:firstLine="630"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住所</w:t>
      </w:r>
      <w:r w:rsidRPr="00220D11">
        <w:rPr>
          <w:rFonts w:ascii="ＭＳ 明朝" w:eastAsia="ＭＳ 明朝" w:hAnsi="ＭＳ 明朝"/>
          <w:sz w:val="21"/>
          <w:szCs w:val="22"/>
        </w:rPr>
        <w:t xml:space="preserve">  ： </w:t>
      </w:r>
    </w:p>
    <w:p w14:paraId="133D0C4D" w14:textId="77777777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2E7C6EAA" w14:textId="5581F9AC" w:rsidR="008336DE" w:rsidRPr="00220D11" w:rsidRDefault="008336DE" w:rsidP="008336DE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注</w:t>
      </w:r>
      <w:r w:rsidRPr="00220D11">
        <w:rPr>
          <w:rFonts w:ascii="ＭＳ 明朝" w:eastAsia="ＭＳ 明朝" w:hAnsi="ＭＳ 明朝"/>
          <w:sz w:val="21"/>
          <w:szCs w:val="22"/>
        </w:rPr>
        <w:t>1） 著作者署名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著者全員を記載し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>著者が</w:t>
      </w:r>
      <w:r w:rsidR="00C67E06" w:rsidRPr="00220D11">
        <w:rPr>
          <w:rFonts w:ascii="ＭＳ 明朝" w:eastAsia="ＭＳ 明朝" w:hAnsi="ＭＳ 明朝" w:hint="eastAsia"/>
          <w:sz w:val="21"/>
          <w:szCs w:val="22"/>
        </w:rPr>
        <w:t>７</w:t>
      </w:r>
      <w:r w:rsidRPr="00220D11">
        <w:rPr>
          <w:rFonts w:ascii="ＭＳ 明朝" w:eastAsia="ＭＳ 明朝" w:hAnsi="ＭＳ 明朝"/>
          <w:sz w:val="21"/>
          <w:szCs w:val="22"/>
        </w:rPr>
        <w:t>名以上で記載欄が不足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本様式を複数枚用い</w:t>
      </w:r>
      <w:r w:rsidRPr="00220D11">
        <w:rPr>
          <w:rFonts w:ascii="ＭＳ 明朝" w:eastAsia="ＭＳ 明朝" w:hAnsi="ＭＳ 明朝" w:hint="eastAsia"/>
          <w:sz w:val="21"/>
          <w:szCs w:val="22"/>
        </w:rPr>
        <w:t>て記載し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 xml:space="preserve"> </w:t>
      </w:r>
    </w:p>
    <w:p w14:paraId="0EDCB422" w14:textId="620739AE" w:rsidR="0072271E" w:rsidRPr="00220D11" w:rsidRDefault="008336DE" w:rsidP="00571A26">
      <w:pPr>
        <w:widowControl/>
        <w:rPr>
          <w:rFonts w:ascii="ＭＳ 明朝" w:eastAsia="ＭＳ 明朝" w:hAnsi="ＭＳ 明朝"/>
          <w:sz w:val="21"/>
          <w:szCs w:val="22"/>
        </w:rPr>
      </w:pPr>
      <w:r w:rsidRPr="00220D11">
        <w:rPr>
          <w:rFonts w:ascii="ＭＳ 明朝" w:eastAsia="ＭＳ 明朝" w:hAnsi="ＭＳ 明朝" w:hint="eastAsia"/>
          <w:sz w:val="21"/>
          <w:szCs w:val="22"/>
        </w:rPr>
        <w:t>注</w:t>
      </w:r>
      <w:r w:rsidRPr="00220D11">
        <w:rPr>
          <w:rFonts w:ascii="ＭＳ 明朝" w:eastAsia="ＭＳ 明朝" w:hAnsi="ＭＳ 明朝"/>
          <w:sz w:val="21"/>
          <w:szCs w:val="22"/>
        </w:rPr>
        <w:t>2） 紙面で提出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氏名を自署し</w:t>
      </w:r>
      <w:r w:rsidR="00D63A63">
        <w:rPr>
          <w:rFonts w:ascii="ＭＳ 明朝" w:eastAsia="ＭＳ 明朝" w:hAnsi="ＭＳ 明朝" w:hint="eastAsia"/>
          <w:sz w:val="21"/>
          <w:szCs w:val="22"/>
        </w:rPr>
        <w:t>、押印し</w:t>
      </w:r>
      <w:r w:rsidRPr="00220D11">
        <w:rPr>
          <w:rFonts w:ascii="ＭＳ 明朝" w:eastAsia="ＭＳ 明朝" w:hAnsi="ＭＳ 明朝"/>
          <w:sz w:val="21"/>
          <w:szCs w:val="22"/>
        </w:rPr>
        <w:t>てください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Pr="00220D11">
        <w:rPr>
          <w:rFonts w:ascii="ＭＳ 明朝" w:eastAsia="ＭＳ 明朝" w:hAnsi="ＭＳ 明朝"/>
          <w:sz w:val="21"/>
          <w:szCs w:val="22"/>
        </w:rPr>
        <w:t>メール添付で提出する場合は</w:t>
      </w:r>
      <w:r w:rsidR="00C07451">
        <w:rPr>
          <w:rFonts w:ascii="ＭＳ 明朝" w:eastAsia="ＭＳ 明朝" w:hAnsi="ＭＳ 明朝" w:hint="eastAsia"/>
          <w:sz w:val="21"/>
          <w:szCs w:val="22"/>
        </w:rPr>
        <w:t>、</w:t>
      </w:r>
      <w:r w:rsidRPr="00220D11">
        <w:rPr>
          <w:rFonts w:ascii="ＭＳ 明朝" w:eastAsia="ＭＳ 明朝" w:hAnsi="ＭＳ 明朝"/>
          <w:sz w:val="21"/>
          <w:szCs w:val="22"/>
        </w:rPr>
        <w:t>署名でなくてもかまいません</w:t>
      </w:r>
      <w:r w:rsidRPr="00220D11">
        <w:rPr>
          <w:rFonts w:ascii="ＭＳ 明朝" w:eastAsia="ＭＳ 明朝" w:hAnsi="ＭＳ 明朝" w:hint="eastAsia"/>
          <w:sz w:val="21"/>
          <w:szCs w:val="22"/>
        </w:rPr>
        <w:t>（氏名はテキスト入力で結構です）</w:t>
      </w:r>
      <w:r w:rsidR="00C07451">
        <w:rPr>
          <w:rFonts w:ascii="ＭＳ 明朝" w:eastAsia="ＭＳ 明朝" w:hAnsi="ＭＳ 明朝" w:hint="eastAsia"/>
          <w:sz w:val="21"/>
          <w:szCs w:val="22"/>
        </w:rPr>
        <w:t>。</w:t>
      </w:r>
      <w:r w:rsidR="00C85B87">
        <w:rPr>
          <w:rFonts w:ascii="ＭＳ 明朝" w:eastAsia="ＭＳ 明朝" w:hAnsi="ＭＳ 明朝" w:hint="eastAsia"/>
          <w:sz w:val="21"/>
          <w:szCs w:val="22"/>
        </w:rPr>
        <w:t>また、印の箇所への押印は、</w:t>
      </w:r>
      <w:r w:rsidR="00C85B87" w:rsidRPr="00C85B87">
        <w:rPr>
          <w:rFonts w:ascii="ＭＳ 明朝" w:eastAsia="ＭＳ 明朝" w:hAnsi="ＭＳ 明朝"/>
          <w:sz w:val="21"/>
          <w:szCs w:val="22"/>
        </w:rPr>
        <w:t>電子的に作成した印影で</w:t>
      </w:r>
      <w:r w:rsidR="00C85B87">
        <w:rPr>
          <w:rFonts w:ascii="ＭＳ 明朝" w:eastAsia="ＭＳ 明朝" w:hAnsi="ＭＳ 明朝" w:hint="eastAsia"/>
          <w:sz w:val="21"/>
          <w:szCs w:val="22"/>
        </w:rPr>
        <w:t>もかまいません。</w:t>
      </w:r>
    </w:p>
    <w:sectPr w:rsidR="0072271E" w:rsidRPr="00220D11" w:rsidSect="00A6350A">
      <w:pgSz w:w="11906" w:h="16838" w:code="9"/>
      <w:pgMar w:top="1418" w:right="1701" w:bottom="1418" w:left="1701" w:header="851" w:footer="992" w:gutter="0"/>
      <w:cols w:space="425"/>
      <w:docGrid w:type="lines" w:linePitch="3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805DB" w14:textId="77777777" w:rsidR="002A2B01" w:rsidRDefault="002A2B01" w:rsidP="00AA395B">
      <w:pPr>
        <w:spacing w:after="0" w:line="240" w:lineRule="auto"/>
      </w:pPr>
      <w:r>
        <w:separator/>
      </w:r>
    </w:p>
  </w:endnote>
  <w:endnote w:type="continuationSeparator" w:id="0">
    <w:p w14:paraId="387AF62D" w14:textId="77777777" w:rsidR="002A2B01" w:rsidRDefault="002A2B01" w:rsidP="00AA3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A4BA7" w14:textId="77777777" w:rsidR="002A2B01" w:rsidRDefault="002A2B01" w:rsidP="00AA395B">
      <w:pPr>
        <w:spacing w:after="0" w:line="240" w:lineRule="auto"/>
      </w:pPr>
      <w:r>
        <w:separator/>
      </w:r>
    </w:p>
  </w:footnote>
  <w:footnote w:type="continuationSeparator" w:id="0">
    <w:p w14:paraId="5107FEE2" w14:textId="77777777" w:rsidR="002A2B01" w:rsidRDefault="002A2B01" w:rsidP="00AA39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20B71"/>
    <w:multiLevelType w:val="hybridMultilevel"/>
    <w:tmpl w:val="872ABC74"/>
    <w:lvl w:ilvl="0" w:tplc="3A624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152A2493"/>
    <w:multiLevelType w:val="hybridMultilevel"/>
    <w:tmpl w:val="F0D81946"/>
    <w:lvl w:ilvl="0" w:tplc="14823D24">
      <w:start w:val="1"/>
      <w:numFmt w:val="bullet"/>
      <w:lvlText w:val=""/>
      <w:lvlJc w:val="left"/>
      <w:pPr>
        <w:ind w:left="80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2" w15:restartNumberingAfterBreak="0">
    <w:nsid w:val="2A246B5B"/>
    <w:multiLevelType w:val="hybridMultilevel"/>
    <w:tmpl w:val="42726224"/>
    <w:lvl w:ilvl="0" w:tplc="04090009">
      <w:start w:val="1"/>
      <w:numFmt w:val="bullet"/>
      <w:lvlText w:val=""/>
      <w:lvlJc w:val="left"/>
      <w:pPr>
        <w:ind w:left="110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40"/>
      </w:pPr>
      <w:rPr>
        <w:rFonts w:ascii="Wingdings" w:hAnsi="Wingdings" w:hint="default"/>
      </w:rPr>
    </w:lvl>
  </w:abstractNum>
  <w:abstractNum w:abstractNumId="3" w15:restartNumberingAfterBreak="0">
    <w:nsid w:val="2C1D1346"/>
    <w:multiLevelType w:val="hybridMultilevel"/>
    <w:tmpl w:val="019045C2"/>
    <w:lvl w:ilvl="0" w:tplc="62E8FB2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6AD235A2"/>
    <w:multiLevelType w:val="hybridMultilevel"/>
    <w:tmpl w:val="CD28360C"/>
    <w:lvl w:ilvl="0" w:tplc="F81E3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C8C75B6">
      <w:numFmt w:val="bullet"/>
      <w:lvlText w:val="※"/>
      <w:lvlJc w:val="left"/>
      <w:pPr>
        <w:ind w:left="116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7" w:tentative="1">
      <w:start w:val="1"/>
      <w:numFmt w:val="aiueoFullWidth"/>
      <w:lvlText w:val="(%5)"/>
      <w:lvlJc w:val="left"/>
      <w:pPr>
        <w:ind w:left="256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7" w:tentative="1">
      <w:start w:val="1"/>
      <w:numFmt w:val="aiueoFullWidth"/>
      <w:lvlText w:val="(%8)"/>
      <w:lvlJc w:val="left"/>
      <w:pPr>
        <w:ind w:left="3880" w:hanging="44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40"/>
      </w:pPr>
    </w:lvl>
  </w:abstractNum>
  <w:num w:numId="1" w16cid:durableId="1838836626">
    <w:abstractNumId w:val="0"/>
  </w:num>
  <w:num w:numId="2" w16cid:durableId="177744084">
    <w:abstractNumId w:val="4"/>
  </w:num>
  <w:num w:numId="3" w16cid:durableId="544488675">
    <w:abstractNumId w:val="1"/>
  </w:num>
  <w:num w:numId="4" w16cid:durableId="1462265550">
    <w:abstractNumId w:val="2"/>
  </w:num>
  <w:num w:numId="5" w16cid:durableId="576717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3"/>
  <w:bordersDoNotSurroundHeader/>
  <w:bordersDoNotSurroundFooter/>
  <w:proofState w:spelling="clean" w:grammar="clean"/>
  <w:defaultTabStop w:val="840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NTe2NDM2szC1NLdQ0lEKTi0uzszPAykwrwUAUDkaPCwAAAA="/>
  </w:docVars>
  <w:rsids>
    <w:rsidRoot w:val="00FD5C0E"/>
    <w:rsid w:val="00010DBB"/>
    <w:rsid w:val="000159D1"/>
    <w:rsid w:val="000300F3"/>
    <w:rsid w:val="00031254"/>
    <w:rsid w:val="00047A73"/>
    <w:rsid w:val="00064FAD"/>
    <w:rsid w:val="0008265E"/>
    <w:rsid w:val="00084EC4"/>
    <w:rsid w:val="0009178A"/>
    <w:rsid w:val="00093AF6"/>
    <w:rsid w:val="000A1CB6"/>
    <w:rsid w:val="000D3DD9"/>
    <w:rsid w:val="000E39EE"/>
    <w:rsid w:val="00110A17"/>
    <w:rsid w:val="001161D0"/>
    <w:rsid w:val="00144795"/>
    <w:rsid w:val="00145E8F"/>
    <w:rsid w:val="00154049"/>
    <w:rsid w:val="0016272B"/>
    <w:rsid w:val="00173A77"/>
    <w:rsid w:val="00175365"/>
    <w:rsid w:val="0019619C"/>
    <w:rsid w:val="001A4207"/>
    <w:rsid w:val="001F59BF"/>
    <w:rsid w:val="0020041F"/>
    <w:rsid w:val="00216DA0"/>
    <w:rsid w:val="00220D11"/>
    <w:rsid w:val="002514DF"/>
    <w:rsid w:val="00255C1F"/>
    <w:rsid w:val="0028497B"/>
    <w:rsid w:val="002A0D5E"/>
    <w:rsid w:val="002A2B01"/>
    <w:rsid w:val="002B1014"/>
    <w:rsid w:val="002D4405"/>
    <w:rsid w:val="002D4F20"/>
    <w:rsid w:val="002F38A1"/>
    <w:rsid w:val="003066E4"/>
    <w:rsid w:val="00320C51"/>
    <w:rsid w:val="00332E5A"/>
    <w:rsid w:val="00343EDC"/>
    <w:rsid w:val="003457F7"/>
    <w:rsid w:val="00356324"/>
    <w:rsid w:val="0037357A"/>
    <w:rsid w:val="00377D8C"/>
    <w:rsid w:val="00395F1E"/>
    <w:rsid w:val="003C1845"/>
    <w:rsid w:val="003C60CC"/>
    <w:rsid w:val="003D01B1"/>
    <w:rsid w:val="003D47C8"/>
    <w:rsid w:val="003E3DFA"/>
    <w:rsid w:val="0042750D"/>
    <w:rsid w:val="004303F0"/>
    <w:rsid w:val="00430F4B"/>
    <w:rsid w:val="00431EAF"/>
    <w:rsid w:val="00432ADD"/>
    <w:rsid w:val="004802FD"/>
    <w:rsid w:val="004D3914"/>
    <w:rsid w:val="004D3A5B"/>
    <w:rsid w:val="004E00DC"/>
    <w:rsid w:val="00512892"/>
    <w:rsid w:val="00513ADE"/>
    <w:rsid w:val="00522963"/>
    <w:rsid w:val="00524382"/>
    <w:rsid w:val="00524B7E"/>
    <w:rsid w:val="005318BB"/>
    <w:rsid w:val="005447F0"/>
    <w:rsid w:val="00546C05"/>
    <w:rsid w:val="00562928"/>
    <w:rsid w:val="00571A26"/>
    <w:rsid w:val="005B732D"/>
    <w:rsid w:val="005F28DA"/>
    <w:rsid w:val="00607BEF"/>
    <w:rsid w:val="00607F08"/>
    <w:rsid w:val="00614A4D"/>
    <w:rsid w:val="00616E6C"/>
    <w:rsid w:val="00622D02"/>
    <w:rsid w:val="0064513D"/>
    <w:rsid w:val="006500D8"/>
    <w:rsid w:val="00657AD5"/>
    <w:rsid w:val="00693995"/>
    <w:rsid w:val="006C73C4"/>
    <w:rsid w:val="006D6C63"/>
    <w:rsid w:val="006F1F7C"/>
    <w:rsid w:val="0070286A"/>
    <w:rsid w:val="00706E17"/>
    <w:rsid w:val="00714D45"/>
    <w:rsid w:val="0072271E"/>
    <w:rsid w:val="00724ED6"/>
    <w:rsid w:val="00757B76"/>
    <w:rsid w:val="00772257"/>
    <w:rsid w:val="007862B5"/>
    <w:rsid w:val="00791C43"/>
    <w:rsid w:val="007B2949"/>
    <w:rsid w:val="007B2C5C"/>
    <w:rsid w:val="007C2BF1"/>
    <w:rsid w:val="007E0C78"/>
    <w:rsid w:val="00803CE7"/>
    <w:rsid w:val="008141C8"/>
    <w:rsid w:val="008315A0"/>
    <w:rsid w:val="008336DE"/>
    <w:rsid w:val="008412AA"/>
    <w:rsid w:val="00841F8A"/>
    <w:rsid w:val="00842F5C"/>
    <w:rsid w:val="008668D1"/>
    <w:rsid w:val="0087465A"/>
    <w:rsid w:val="00875645"/>
    <w:rsid w:val="0088307D"/>
    <w:rsid w:val="008B4DC7"/>
    <w:rsid w:val="008C63DB"/>
    <w:rsid w:val="008D6B69"/>
    <w:rsid w:val="008E2D15"/>
    <w:rsid w:val="008E7DBB"/>
    <w:rsid w:val="008F682B"/>
    <w:rsid w:val="009025BD"/>
    <w:rsid w:val="0090486A"/>
    <w:rsid w:val="00910185"/>
    <w:rsid w:val="009312EB"/>
    <w:rsid w:val="00944274"/>
    <w:rsid w:val="00950D55"/>
    <w:rsid w:val="00967D8A"/>
    <w:rsid w:val="009749A3"/>
    <w:rsid w:val="00987AE0"/>
    <w:rsid w:val="00991583"/>
    <w:rsid w:val="0099268F"/>
    <w:rsid w:val="00995686"/>
    <w:rsid w:val="009D29A2"/>
    <w:rsid w:val="009F0DAF"/>
    <w:rsid w:val="00A00DF8"/>
    <w:rsid w:val="00A26493"/>
    <w:rsid w:val="00A3068E"/>
    <w:rsid w:val="00A35919"/>
    <w:rsid w:val="00A37C26"/>
    <w:rsid w:val="00A475C6"/>
    <w:rsid w:val="00A55069"/>
    <w:rsid w:val="00A57662"/>
    <w:rsid w:val="00A629FA"/>
    <w:rsid w:val="00A6350A"/>
    <w:rsid w:val="00A82AFA"/>
    <w:rsid w:val="00A960EA"/>
    <w:rsid w:val="00AA395B"/>
    <w:rsid w:val="00AC689B"/>
    <w:rsid w:val="00AF010C"/>
    <w:rsid w:val="00AF5FBE"/>
    <w:rsid w:val="00B22253"/>
    <w:rsid w:val="00B25C99"/>
    <w:rsid w:val="00B410DD"/>
    <w:rsid w:val="00B41F0B"/>
    <w:rsid w:val="00B50CC3"/>
    <w:rsid w:val="00B6233E"/>
    <w:rsid w:val="00B71DA0"/>
    <w:rsid w:val="00B756D6"/>
    <w:rsid w:val="00B83313"/>
    <w:rsid w:val="00BA2BB2"/>
    <w:rsid w:val="00BA791D"/>
    <w:rsid w:val="00BC13CA"/>
    <w:rsid w:val="00BE06CD"/>
    <w:rsid w:val="00C07451"/>
    <w:rsid w:val="00C51F40"/>
    <w:rsid w:val="00C53BBA"/>
    <w:rsid w:val="00C63481"/>
    <w:rsid w:val="00C639DF"/>
    <w:rsid w:val="00C67E06"/>
    <w:rsid w:val="00C75616"/>
    <w:rsid w:val="00C85B87"/>
    <w:rsid w:val="00C908F7"/>
    <w:rsid w:val="00C923BD"/>
    <w:rsid w:val="00CA4C6B"/>
    <w:rsid w:val="00CC0879"/>
    <w:rsid w:val="00CC797E"/>
    <w:rsid w:val="00CE0487"/>
    <w:rsid w:val="00CE57EA"/>
    <w:rsid w:val="00D2510F"/>
    <w:rsid w:val="00D37545"/>
    <w:rsid w:val="00D63A63"/>
    <w:rsid w:val="00D9249D"/>
    <w:rsid w:val="00D95422"/>
    <w:rsid w:val="00DA0181"/>
    <w:rsid w:val="00DC6475"/>
    <w:rsid w:val="00DD65E4"/>
    <w:rsid w:val="00DE15E8"/>
    <w:rsid w:val="00E06F0F"/>
    <w:rsid w:val="00E33FF6"/>
    <w:rsid w:val="00E4130E"/>
    <w:rsid w:val="00E81FBB"/>
    <w:rsid w:val="00E87C6E"/>
    <w:rsid w:val="00E91233"/>
    <w:rsid w:val="00E9418A"/>
    <w:rsid w:val="00E97D35"/>
    <w:rsid w:val="00EA3DB9"/>
    <w:rsid w:val="00EA4FDA"/>
    <w:rsid w:val="00EE0467"/>
    <w:rsid w:val="00F10D39"/>
    <w:rsid w:val="00F300BE"/>
    <w:rsid w:val="00F30CD7"/>
    <w:rsid w:val="00F31413"/>
    <w:rsid w:val="00F32AE1"/>
    <w:rsid w:val="00F33603"/>
    <w:rsid w:val="00F407F1"/>
    <w:rsid w:val="00F611A1"/>
    <w:rsid w:val="00F71DB0"/>
    <w:rsid w:val="00F761D2"/>
    <w:rsid w:val="00F8136C"/>
    <w:rsid w:val="00F97D42"/>
    <w:rsid w:val="00FD519A"/>
    <w:rsid w:val="00FD57F6"/>
    <w:rsid w:val="00FD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A1D9693"/>
  <w15:chartTrackingRefBased/>
  <w15:docId w15:val="{93E7A2DE-9AD0-4DA5-ABAC-B26A574CB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FD5C0E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D5C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D5C0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D5C0E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D5C0E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D5C0E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D5C0E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D5C0E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D5C0E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FD5C0E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FD5C0E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FD5C0E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FD5C0E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FD5C0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FD5C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D5C0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FD5C0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D5C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FD5C0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D5C0E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FD5C0E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FD5C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FD5C0E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FD5C0E"/>
    <w:rPr>
      <w:b/>
      <w:bCs/>
      <w:smallCaps/>
      <w:color w:val="0F4761" w:themeColor="accent1" w:themeShade="BF"/>
      <w:spacing w:val="5"/>
    </w:rPr>
  </w:style>
  <w:style w:type="character" w:styleId="aa">
    <w:name w:val="Hyperlink"/>
    <w:basedOn w:val="a0"/>
    <w:uiPriority w:val="99"/>
    <w:unhideWhenUsed/>
    <w:rsid w:val="00693995"/>
    <w:rPr>
      <w:color w:val="467886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93995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693995"/>
    <w:rPr>
      <w:color w:val="96607D" w:themeColor="followedHyperlink"/>
      <w:u w:val="single"/>
    </w:rPr>
  </w:style>
  <w:style w:type="paragraph" w:styleId="ad">
    <w:name w:val="header"/>
    <w:basedOn w:val="a"/>
    <w:link w:val="ae"/>
    <w:uiPriority w:val="99"/>
    <w:unhideWhenUsed/>
    <w:rsid w:val="00AA395B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AA395B"/>
  </w:style>
  <w:style w:type="paragraph" w:styleId="af">
    <w:name w:val="footer"/>
    <w:basedOn w:val="a"/>
    <w:link w:val="af0"/>
    <w:uiPriority w:val="99"/>
    <w:unhideWhenUsed/>
    <w:rsid w:val="00AA395B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AA395B"/>
  </w:style>
  <w:style w:type="paragraph" w:styleId="af1">
    <w:name w:val="Revision"/>
    <w:hidden/>
    <w:uiPriority w:val="99"/>
    <w:semiHidden/>
    <w:rsid w:val="00B22253"/>
    <w:pPr>
      <w:spacing w:after="0" w:line="240" w:lineRule="auto"/>
    </w:pPr>
  </w:style>
  <w:style w:type="character" w:styleId="af2">
    <w:name w:val="annotation reference"/>
    <w:basedOn w:val="a0"/>
    <w:uiPriority w:val="99"/>
    <w:semiHidden/>
    <w:unhideWhenUsed/>
    <w:rsid w:val="00F97D42"/>
    <w:rPr>
      <w:sz w:val="18"/>
      <w:szCs w:val="18"/>
    </w:rPr>
  </w:style>
  <w:style w:type="paragraph" w:styleId="af3">
    <w:name w:val="annotation text"/>
    <w:basedOn w:val="a"/>
    <w:link w:val="af4"/>
    <w:uiPriority w:val="99"/>
    <w:unhideWhenUsed/>
    <w:rsid w:val="00F97D42"/>
  </w:style>
  <w:style w:type="character" w:customStyle="1" w:styleId="af4">
    <w:name w:val="コメント文字列 (文字)"/>
    <w:basedOn w:val="a0"/>
    <w:link w:val="af3"/>
    <w:uiPriority w:val="99"/>
    <w:rsid w:val="00F97D42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F97D42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F97D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22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UMi FUSE</dc:creator>
  <cp:keywords/>
  <dc:description/>
  <cp:lastModifiedBy>雅彦 布施</cp:lastModifiedBy>
  <cp:revision>11</cp:revision>
  <dcterms:created xsi:type="dcterms:W3CDTF">2024-12-03T02:11:00Z</dcterms:created>
  <dcterms:modified xsi:type="dcterms:W3CDTF">2025-10-0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5d2be8db980aab810a689a3d371b20dfcf5613dac16605cd8913c878bbe0a</vt:lpwstr>
  </property>
</Properties>
</file>